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A7293" w14:textId="025B67BF" w:rsidR="00DE083D" w:rsidRPr="00B64591" w:rsidRDefault="00DE1756" w:rsidP="002D1916">
      <w:pPr>
        <w:pStyle w:val="Heading1"/>
      </w:pPr>
      <w:r w:rsidRPr="00B64591">
        <w:t xml:space="preserve">Department of Primary &amp; Childhood Education </w:t>
      </w:r>
    </w:p>
    <w:p w14:paraId="3FB19110" w14:textId="012C63EE" w:rsidR="00833FD2" w:rsidRPr="00CA4312" w:rsidRDefault="00A943B1" w:rsidP="002D1916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esson Sequences</w:t>
      </w:r>
    </w:p>
    <w:p w14:paraId="0CBCA50F" w14:textId="25F446A5" w:rsidR="000B5725" w:rsidRPr="00AC4B9F" w:rsidRDefault="000B5725" w:rsidP="000B5725">
      <w:pPr>
        <w:rPr>
          <w:rFonts w:ascii="Arial" w:hAnsi="Arial" w:cs="Arial"/>
          <w:bCs/>
          <w:color w:val="000000" w:themeColor="text1"/>
        </w:rPr>
      </w:pPr>
      <w:r w:rsidRPr="00AC4B9F">
        <w:rPr>
          <w:rFonts w:ascii="Arial" w:hAnsi="Arial" w:cs="Arial"/>
          <w:bCs/>
          <w:color w:val="000000" w:themeColor="text1"/>
        </w:rPr>
        <w:t xml:space="preserve">This </w:t>
      </w:r>
      <w:r>
        <w:rPr>
          <w:rFonts w:ascii="Arial" w:hAnsi="Arial" w:cs="Arial"/>
          <w:bCs/>
          <w:color w:val="000000" w:themeColor="text1"/>
        </w:rPr>
        <w:t xml:space="preserve">plan for a </w:t>
      </w:r>
      <w:r w:rsidRPr="00AC4B9F">
        <w:rPr>
          <w:rFonts w:ascii="Arial" w:hAnsi="Arial" w:cs="Arial"/>
          <w:bCs/>
          <w:color w:val="000000" w:themeColor="text1"/>
        </w:rPr>
        <w:t xml:space="preserve">sequence </w:t>
      </w:r>
      <w:r>
        <w:rPr>
          <w:rFonts w:ascii="Arial" w:hAnsi="Arial" w:cs="Arial"/>
          <w:bCs/>
          <w:color w:val="000000" w:themeColor="text1"/>
        </w:rPr>
        <w:t xml:space="preserve">of </w:t>
      </w:r>
      <w:r w:rsidR="00CD5E97">
        <w:rPr>
          <w:rFonts w:ascii="Arial" w:hAnsi="Arial" w:cs="Arial"/>
          <w:bCs/>
          <w:color w:val="000000" w:themeColor="text1"/>
        </w:rPr>
        <w:t>lessons</w:t>
      </w:r>
      <w:r>
        <w:rPr>
          <w:rFonts w:ascii="Arial" w:hAnsi="Arial" w:cs="Arial"/>
          <w:bCs/>
          <w:color w:val="000000" w:themeColor="text1"/>
        </w:rPr>
        <w:t xml:space="preserve"> </w:t>
      </w:r>
      <w:r w:rsidRPr="00AC4B9F">
        <w:rPr>
          <w:rFonts w:ascii="Arial" w:hAnsi="Arial" w:cs="Arial"/>
          <w:bCs/>
          <w:color w:val="000000" w:themeColor="text1"/>
        </w:rPr>
        <w:t xml:space="preserve">should </w:t>
      </w:r>
      <w:r>
        <w:rPr>
          <w:rFonts w:ascii="Arial" w:hAnsi="Arial" w:cs="Arial"/>
          <w:bCs/>
          <w:color w:val="000000" w:themeColor="text1"/>
        </w:rPr>
        <w:t>ensure</w:t>
      </w:r>
      <w:r w:rsidRPr="00AC4B9F">
        <w:rPr>
          <w:rFonts w:ascii="Arial" w:hAnsi="Arial" w:cs="Arial"/>
          <w:bCs/>
          <w:color w:val="000000" w:themeColor="text1"/>
        </w:rPr>
        <w:t xml:space="preserve"> clear progression in </w:t>
      </w:r>
      <w:r w:rsidRPr="00CD5E97">
        <w:rPr>
          <w:rFonts w:ascii="Arial" w:hAnsi="Arial" w:cs="Arial"/>
          <w:b/>
          <w:color w:val="000000" w:themeColor="text1"/>
        </w:rPr>
        <w:t>composite knowledge</w:t>
      </w:r>
      <w:r w:rsidRPr="00AC4B9F">
        <w:rPr>
          <w:rFonts w:ascii="Arial" w:hAnsi="Arial" w:cs="Arial"/>
          <w:bCs/>
          <w:color w:val="000000" w:themeColor="text1"/>
        </w:rPr>
        <w:t xml:space="preserve"> </w:t>
      </w:r>
      <w:r w:rsidRPr="00CD5E97">
        <w:rPr>
          <w:rFonts w:ascii="Arial" w:hAnsi="Arial" w:cs="Arial"/>
          <w:bCs/>
          <w:i/>
          <w:iCs/>
          <w:color w:val="000000" w:themeColor="text1"/>
        </w:rPr>
        <w:t>through</w:t>
      </w:r>
      <w:r w:rsidRPr="00AC4B9F">
        <w:rPr>
          <w:rFonts w:ascii="Arial" w:hAnsi="Arial" w:cs="Arial"/>
          <w:bCs/>
          <w:color w:val="000000" w:themeColor="text1"/>
        </w:rPr>
        <w:t xml:space="preserve"> </w:t>
      </w:r>
      <w:r w:rsidRPr="00CD5E97">
        <w:rPr>
          <w:rFonts w:ascii="Arial" w:hAnsi="Arial" w:cs="Arial"/>
          <w:b/>
          <w:color w:val="000000" w:themeColor="text1"/>
        </w:rPr>
        <w:t>component knowledge</w:t>
      </w:r>
      <w:r w:rsidRPr="00AC4B9F">
        <w:rPr>
          <w:rFonts w:ascii="Arial" w:hAnsi="Arial" w:cs="Arial"/>
          <w:bCs/>
          <w:color w:val="000000" w:themeColor="text1"/>
        </w:rPr>
        <w:t>.</w:t>
      </w:r>
      <w:r w:rsidR="00DA3A01">
        <w:rPr>
          <w:rFonts w:ascii="Arial" w:hAnsi="Arial" w:cs="Arial"/>
          <w:bCs/>
          <w:color w:val="000000" w:themeColor="text1"/>
        </w:rPr>
        <w:t xml:space="preserve">  </w:t>
      </w:r>
    </w:p>
    <w:tbl>
      <w:tblPr>
        <w:tblStyle w:val="TableGrid"/>
        <w:tblpPr w:leftFromText="180" w:rightFromText="180" w:vertAnchor="text" w:horzAnchor="margin" w:tblpY="-10"/>
        <w:tblW w:w="15588" w:type="dxa"/>
        <w:tblLook w:val="04A0" w:firstRow="1" w:lastRow="0" w:firstColumn="1" w:lastColumn="0" w:noHBand="0" w:noVBand="1"/>
      </w:tblPr>
      <w:tblGrid>
        <w:gridCol w:w="2547"/>
        <w:gridCol w:w="2141"/>
        <w:gridCol w:w="10900"/>
      </w:tblGrid>
      <w:tr w:rsidR="000B5725" w14:paraId="34C34191" w14:textId="77777777" w:rsidTr="00B64591">
        <w:trPr>
          <w:tblHeader/>
        </w:trPr>
        <w:tc>
          <w:tcPr>
            <w:tcW w:w="2547" w:type="dxa"/>
          </w:tcPr>
          <w:p w14:paraId="04212992" w14:textId="77777777" w:rsidR="000B5725" w:rsidRPr="00502104" w:rsidRDefault="000B5725" w:rsidP="00D02C3D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>Date:</w:t>
            </w:r>
          </w:p>
          <w:p w14:paraId="07447207" w14:textId="77777777" w:rsidR="000B5725" w:rsidRDefault="000B5725" w:rsidP="00D02C3D">
            <w:pPr>
              <w:pStyle w:val="NoSpacing"/>
            </w:pPr>
          </w:p>
        </w:tc>
        <w:tc>
          <w:tcPr>
            <w:tcW w:w="2141" w:type="dxa"/>
          </w:tcPr>
          <w:p w14:paraId="67D71B8E" w14:textId="77777777" w:rsidR="000B5725" w:rsidRPr="00502104" w:rsidRDefault="000B5725" w:rsidP="00D02C3D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>Class:</w:t>
            </w:r>
          </w:p>
        </w:tc>
        <w:tc>
          <w:tcPr>
            <w:tcW w:w="10900" w:type="dxa"/>
          </w:tcPr>
          <w:p w14:paraId="57CB7E90" w14:textId="5ECB8F67" w:rsidR="000B5725" w:rsidRPr="00502104" w:rsidRDefault="000B5725" w:rsidP="00D02C3D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>Subject/</w:t>
            </w:r>
            <w:r>
              <w:rPr>
                <w:b/>
                <w:bCs/>
              </w:rPr>
              <w:t>t</w:t>
            </w:r>
            <w:r w:rsidRPr="00502104">
              <w:rPr>
                <w:b/>
                <w:bCs/>
              </w:rPr>
              <w:t>opic:</w:t>
            </w:r>
          </w:p>
        </w:tc>
      </w:tr>
      <w:tr w:rsidR="000B5725" w14:paraId="7D3CCCA7" w14:textId="77777777" w:rsidTr="003E78B2">
        <w:trPr>
          <w:trHeight w:val="852"/>
        </w:trPr>
        <w:tc>
          <w:tcPr>
            <w:tcW w:w="15588" w:type="dxa"/>
            <w:gridSpan w:val="3"/>
          </w:tcPr>
          <w:p w14:paraId="41B716B1" w14:textId="77777777" w:rsidR="000B5725" w:rsidRPr="00502104" w:rsidRDefault="000B5725" w:rsidP="00D02C3D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 xml:space="preserve">Prior </w:t>
            </w:r>
            <w:r>
              <w:rPr>
                <w:b/>
                <w:bCs/>
              </w:rPr>
              <w:t>k</w:t>
            </w:r>
            <w:r w:rsidRPr="00502104">
              <w:rPr>
                <w:b/>
                <w:bCs/>
              </w:rPr>
              <w:t>nowledge:</w:t>
            </w:r>
          </w:p>
          <w:p w14:paraId="27EE54ED" w14:textId="77777777" w:rsidR="000B5725" w:rsidRPr="00AC4B9F" w:rsidRDefault="000B5725" w:rsidP="00D02C3D">
            <w:pPr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h</w:t>
            </w:r>
            <w:r w:rsidRPr="00AC006F">
              <w:rPr>
                <w:rFonts w:ascii="Arial" w:hAnsi="Arial" w:cs="Arial"/>
                <w:i/>
                <w:iCs/>
                <w:sz w:val="16"/>
                <w:szCs w:val="16"/>
              </w:rPr>
              <w:t>ow does this lesson fit in with a sequence of lesson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s-w</w:t>
            </w:r>
            <w:r w:rsidRPr="00AC006F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hat components have previously been taught? </w:t>
            </w:r>
          </w:p>
        </w:tc>
      </w:tr>
      <w:tr w:rsidR="000B5725" w14:paraId="6297C0B2" w14:textId="77777777" w:rsidTr="003E78B2">
        <w:trPr>
          <w:trHeight w:val="1170"/>
        </w:trPr>
        <w:tc>
          <w:tcPr>
            <w:tcW w:w="15588" w:type="dxa"/>
            <w:gridSpan w:val="3"/>
          </w:tcPr>
          <w:p w14:paraId="20842A97" w14:textId="77777777" w:rsidR="000B5725" w:rsidRDefault="000B5725" w:rsidP="00D02C3D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833FD2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Composite learning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:</w:t>
            </w:r>
          </w:p>
          <w:p w14:paraId="0962A984" w14:textId="77777777" w:rsidR="000B5725" w:rsidRPr="00AC4B9F" w:rsidRDefault="000B5725" w:rsidP="00D02C3D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290DEB72" w14:textId="6799B742" w:rsidR="000B5725" w:rsidRPr="00DA2906" w:rsidRDefault="000B5725" w:rsidP="00D02C3D">
            <w:pP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DA290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By the end of this sequence</w:t>
            </w:r>
            <w:r w:rsidR="00E3355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of lessons</w:t>
            </w:r>
            <w:r w:rsidRPr="00DA290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, pupils will know:</w:t>
            </w:r>
          </w:p>
          <w:p w14:paraId="160E3AA0" w14:textId="77777777" w:rsidR="000B5725" w:rsidRPr="00DA2906" w:rsidRDefault="000B5725" w:rsidP="00D02C3D">
            <w:pP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  <w:p w14:paraId="3AEBC72B" w14:textId="4B2B0E42" w:rsidR="000B5725" w:rsidRPr="00DA2906" w:rsidRDefault="000B5725" w:rsidP="00D02C3D">
            <w:pP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DA290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By the end of this sequence</w:t>
            </w:r>
            <w:r w:rsidR="00E3355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of lessons</w:t>
            </w:r>
            <w:r w:rsidRPr="00DA290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, pupils will understand:</w:t>
            </w:r>
          </w:p>
          <w:p w14:paraId="02449B8F" w14:textId="77777777" w:rsidR="000B5725" w:rsidRPr="00DA2906" w:rsidRDefault="000B5725" w:rsidP="00D02C3D">
            <w:pP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  <w:p w14:paraId="1D1075BF" w14:textId="2C233F23" w:rsidR="000B5725" w:rsidRPr="00DA2906" w:rsidRDefault="000B5725" w:rsidP="00D02C3D">
            <w:pP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DA290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By the end of this sequence</w:t>
            </w:r>
            <w:r w:rsidR="00E3355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of lessons</w:t>
            </w:r>
            <w:r w:rsidRPr="00DA290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, pupils will be able to:</w:t>
            </w:r>
          </w:p>
          <w:p w14:paraId="1B81EE18" w14:textId="77777777" w:rsidR="000B5725" w:rsidRPr="00502104" w:rsidRDefault="000B5725" w:rsidP="00D02C3D">
            <w:pPr>
              <w:pStyle w:val="NoSpacing"/>
              <w:rPr>
                <w:b/>
                <w:bCs/>
              </w:rPr>
            </w:pPr>
          </w:p>
        </w:tc>
      </w:tr>
    </w:tbl>
    <w:p w14:paraId="3FFAE80C" w14:textId="77777777" w:rsidR="00E040B8" w:rsidRPr="00DE083D" w:rsidRDefault="00E040B8">
      <w:pPr>
        <w:rPr>
          <w:bCs/>
          <w:sz w:val="4"/>
          <w:szCs w:val="4"/>
        </w:rPr>
      </w:pPr>
    </w:p>
    <w:tbl>
      <w:tblPr>
        <w:tblStyle w:val="TableGrid"/>
        <w:tblW w:w="15588" w:type="dxa"/>
        <w:tblLook w:val="04A0" w:firstRow="1" w:lastRow="0" w:firstColumn="1" w:lastColumn="0" w:noHBand="0" w:noVBand="1"/>
      </w:tblPr>
      <w:tblGrid>
        <w:gridCol w:w="1411"/>
        <w:gridCol w:w="2557"/>
        <w:gridCol w:w="6800"/>
        <w:gridCol w:w="2127"/>
        <w:gridCol w:w="2693"/>
      </w:tblGrid>
      <w:tr w:rsidR="00393946" w:rsidRPr="00E040B8" w14:paraId="50119C6F" w14:textId="592D2DF9" w:rsidTr="00B64591">
        <w:trPr>
          <w:tblHeader/>
        </w:trPr>
        <w:tc>
          <w:tcPr>
            <w:tcW w:w="1411" w:type="dxa"/>
            <w:shd w:val="clear" w:color="auto" w:fill="F2F2F2" w:themeFill="background1" w:themeFillShade="F2"/>
          </w:tcPr>
          <w:p w14:paraId="78141BDB" w14:textId="57D59E76" w:rsidR="00393946" w:rsidRPr="00E040B8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557" w:type="dxa"/>
            <w:shd w:val="clear" w:color="auto" w:fill="F2F2F2" w:themeFill="background1" w:themeFillShade="F2"/>
          </w:tcPr>
          <w:p w14:paraId="40CA9D47" w14:textId="77777777" w:rsidR="00393946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086D58B0" w14:textId="77777777" w:rsidR="00393946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E040B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Learning objective(s) [components]:</w:t>
            </w:r>
          </w:p>
          <w:p w14:paraId="367D9EF7" w14:textId="38008EA6" w:rsidR="00393946" w:rsidRPr="00E040B8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800" w:type="dxa"/>
            <w:shd w:val="clear" w:color="auto" w:fill="F2F2F2" w:themeFill="background1" w:themeFillShade="F2"/>
          </w:tcPr>
          <w:p w14:paraId="47C9F276" w14:textId="77777777" w:rsidR="00393946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7F9187F8" w14:textId="69B2D995" w:rsidR="00393946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E040B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Outline of 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L</w:t>
            </w:r>
            <w:r w:rsidRPr="00E040B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earning 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S</w:t>
            </w:r>
            <w:r w:rsidRPr="00E040B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equence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:</w:t>
            </w:r>
          </w:p>
          <w:p w14:paraId="0D521674" w14:textId="11157812" w:rsidR="00393946" w:rsidRPr="00DE083D" w:rsidRDefault="00393946" w:rsidP="00E040B8">
            <w:pPr>
              <w:jc w:val="center"/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DE083D"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20"/>
              </w:rPr>
              <w:t>Consider the role of the teacher, children’s steps in learning and adaptive teaching</w:t>
            </w:r>
          </w:p>
          <w:p w14:paraId="0C482DB2" w14:textId="29676B71" w:rsidR="00393946" w:rsidRPr="00E040B8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5FACD7F5" w14:textId="77777777" w:rsidR="00393946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1096BC01" w14:textId="33B6DC7F" w:rsidR="00393946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Resources</w:t>
            </w:r>
            <w:r w:rsidR="00BF5B3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66CC4FB2" w14:textId="77777777" w:rsidR="00393946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56230BB4" w14:textId="4A71A56C" w:rsidR="00393946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Evaluation</w:t>
            </w:r>
            <w:r w:rsidR="008A2FDF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</w:t>
            </w:r>
          </w:p>
          <w:p w14:paraId="35497CA1" w14:textId="6621F5C4" w:rsidR="00393946" w:rsidRPr="006F16B1" w:rsidRDefault="00393946" w:rsidP="00E040B8">
            <w:pPr>
              <w:jc w:val="center"/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393946" w:rsidRPr="00E040B8" w14:paraId="35D688D6" w14:textId="5F3EF7CA" w:rsidTr="00C2363D">
        <w:trPr>
          <w:trHeight w:val="1703"/>
        </w:trPr>
        <w:tc>
          <w:tcPr>
            <w:tcW w:w="1411" w:type="dxa"/>
            <w:shd w:val="clear" w:color="auto" w:fill="F2F2F2" w:themeFill="background1" w:themeFillShade="F2"/>
          </w:tcPr>
          <w:p w14:paraId="044D1637" w14:textId="77777777" w:rsidR="00393946" w:rsidRDefault="00393946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44074D5D" w14:textId="77777777" w:rsidR="00393946" w:rsidRDefault="00393946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4EAB223E" w14:textId="17F2787B" w:rsidR="00393946" w:rsidRPr="00E040B8" w:rsidRDefault="00393946" w:rsidP="00A53A10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E040B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Lesson 1</w:t>
            </w:r>
          </w:p>
        </w:tc>
        <w:tc>
          <w:tcPr>
            <w:tcW w:w="2557" w:type="dxa"/>
          </w:tcPr>
          <w:p w14:paraId="164D8F26" w14:textId="77777777" w:rsidR="00393946" w:rsidRPr="00E040B8" w:rsidRDefault="00393946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6800" w:type="dxa"/>
          </w:tcPr>
          <w:p w14:paraId="1A3CCEFE" w14:textId="77777777" w:rsidR="00393946" w:rsidRDefault="00393946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34C21389" w14:textId="77777777" w:rsidR="00393946" w:rsidRDefault="00393946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3BBEEFF4" w14:textId="77777777" w:rsidR="00393946" w:rsidRDefault="00393946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38796A7D" w14:textId="243FB993" w:rsidR="00393946" w:rsidRPr="00E040B8" w:rsidRDefault="00393946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27" w:type="dxa"/>
          </w:tcPr>
          <w:p w14:paraId="68D4CA8E" w14:textId="77777777" w:rsidR="00393946" w:rsidRPr="00F26638" w:rsidRDefault="00393946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</w:tcPr>
          <w:p w14:paraId="0DB4EF48" w14:textId="77777777" w:rsidR="00393946" w:rsidRPr="00F26638" w:rsidRDefault="00393946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393946" w:rsidRPr="00E040B8" w14:paraId="5D763FEC" w14:textId="714C4A09" w:rsidTr="00C2363D">
        <w:trPr>
          <w:trHeight w:val="50"/>
        </w:trPr>
        <w:tc>
          <w:tcPr>
            <w:tcW w:w="1411" w:type="dxa"/>
            <w:shd w:val="clear" w:color="auto" w:fill="F2F2F2" w:themeFill="background1" w:themeFillShade="F2"/>
          </w:tcPr>
          <w:p w14:paraId="360CFAE5" w14:textId="77777777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3142DB4F" w14:textId="77777777" w:rsidR="00393946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3B7282DE" w14:textId="6CE420AA" w:rsidR="00393946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E040B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Lesson 2</w:t>
            </w:r>
          </w:p>
          <w:p w14:paraId="06C61817" w14:textId="77777777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024C5648" w14:textId="5C120C66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557" w:type="dxa"/>
          </w:tcPr>
          <w:p w14:paraId="4596C825" w14:textId="77777777" w:rsidR="00393946" w:rsidRPr="00E040B8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6800" w:type="dxa"/>
          </w:tcPr>
          <w:p w14:paraId="62B94743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1E37485A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1909D8DD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60F5A23F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1AF2AB61" w14:textId="3DAC5525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448911EE" w14:textId="4A5E33B6" w:rsidR="00393946" w:rsidRPr="00E040B8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27" w:type="dxa"/>
          </w:tcPr>
          <w:p w14:paraId="008AFAE6" w14:textId="77777777" w:rsidR="00393946" w:rsidRPr="00F2663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</w:tcPr>
          <w:p w14:paraId="16C133E8" w14:textId="77777777" w:rsidR="00393946" w:rsidRPr="00F2663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393946" w:rsidRPr="00E040B8" w14:paraId="37F5CCF7" w14:textId="0CF10FD8" w:rsidTr="00C2363D">
        <w:trPr>
          <w:trHeight w:val="1173"/>
        </w:trPr>
        <w:tc>
          <w:tcPr>
            <w:tcW w:w="1411" w:type="dxa"/>
            <w:shd w:val="clear" w:color="auto" w:fill="F2F2F2" w:themeFill="background1" w:themeFillShade="F2"/>
          </w:tcPr>
          <w:p w14:paraId="3D12BE8B" w14:textId="77777777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5038F57F" w14:textId="77777777" w:rsidR="00393946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04D82BE2" w14:textId="342EEC45" w:rsidR="00393946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E040B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Lesson 3</w:t>
            </w:r>
          </w:p>
          <w:p w14:paraId="616FD3A0" w14:textId="77777777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1C7F2704" w14:textId="33134203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557" w:type="dxa"/>
          </w:tcPr>
          <w:p w14:paraId="5508759B" w14:textId="77777777" w:rsidR="00393946" w:rsidRPr="00E040B8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6800" w:type="dxa"/>
          </w:tcPr>
          <w:p w14:paraId="2ECE3891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5FE495E2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22F859C6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70E91717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49E2B971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40949B24" w14:textId="4E627A6E" w:rsidR="00393946" w:rsidRPr="00E040B8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27" w:type="dxa"/>
          </w:tcPr>
          <w:p w14:paraId="28610008" w14:textId="77777777" w:rsidR="00393946" w:rsidRPr="00F2663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</w:tcPr>
          <w:p w14:paraId="16F98CAA" w14:textId="77777777" w:rsidR="00393946" w:rsidRPr="00F2663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393946" w:rsidRPr="00E040B8" w14:paraId="0C567723" w14:textId="7E961C43" w:rsidTr="00C2363D">
        <w:trPr>
          <w:trHeight w:val="1744"/>
        </w:trPr>
        <w:tc>
          <w:tcPr>
            <w:tcW w:w="1411" w:type="dxa"/>
            <w:shd w:val="clear" w:color="auto" w:fill="F2F2F2" w:themeFill="background1" w:themeFillShade="F2"/>
          </w:tcPr>
          <w:p w14:paraId="1A0FC186" w14:textId="77777777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6CE816D9" w14:textId="77777777" w:rsidR="00393946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6048A136" w14:textId="1EC165D1" w:rsidR="00393946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E040B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Lesson 4</w:t>
            </w:r>
          </w:p>
          <w:p w14:paraId="7C6BB473" w14:textId="77777777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6BC4E590" w14:textId="741838D1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557" w:type="dxa"/>
          </w:tcPr>
          <w:p w14:paraId="7BA7AA3D" w14:textId="77777777" w:rsidR="00393946" w:rsidRPr="00E040B8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6800" w:type="dxa"/>
          </w:tcPr>
          <w:p w14:paraId="480B4D01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36164DA1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51FA9D7C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292B73A7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2CC50931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6A3AD9C6" w14:textId="07218A58" w:rsidR="00393946" w:rsidRPr="00E040B8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27" w:type="dxa"/>
          </w:tcPr>
          <w:p w14:paraId="07FB3820" w14:textId="77777777" w:rsidR="00393946" w:rsidRPr="00F2663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</w:tcPr>
          <w:p w14:paraId="5FC7339E" w14:textId="77777777" w:rsidR="00393946" w:rsidRPr="00F2663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393946" w:rsidRPr="00E040B8" w14:paraId="73F58DA0" w14:textId="78142935" w:rsidTr="00C2363D">
        <w:trPr>
          <w:trHeight w:val="1794"/>
        </w:trPr>
        <w:tc>
          <w:tcPr>
            <w:tcW w:w="1411" w:type="dxa"/>
            <w:shd w:val="clear" w:color="auto" w:fill="F2F2F2" w:themeFill="background1" w:themeFillShade="F2"/>
          </w:tcPr>
          <w:p w14:paraId="4F55E93C" w14:textId="77777777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72C30D96" w14:textId="77777777" w:rsidR="00393946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656044CB" w14:textId="3FED1E57" w:rsidR="00393946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E040B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Lesson 5</w:t>
            </w:r>
          </w:p>
          <w:p w14:paraId="06B1CA59" w14:textId="77777777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6C252B64" w14:textId="5D5D750C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557" w:type="dxa"/>
          </w:tcPr>
          <w:p w14:paraId="68FE8593" w14:textId="77777777" w:rsidR="00393946" w:rsidRPr="00E040B8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6800" w:type="dxa"/>
          </w:tcPr>
          <w:p w14:paraId="4559ABEA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5508AF38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55C4B81A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47524303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1F57FEC6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07574820" w14:textId="3567DC96" w:rsidR="00393946" w:rsidRPr="00E040B8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27" w:type="dxa"/>
          </w:tcPr>
          <w:p w14:paraId="7DA5EC86" w14:textId="77777777" w:rsidR="00393946" w:rsidRPr="00F2663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</w:tcPr>
          <w:p w14:paraId="387DDD47" w14:textId="77777777" w:rsidR="00393946" w:rsidRPr="00F2663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5BCFC7BA" w14:textId="77777777" w:rsidR="0014598F" w:rsidRPr="00C37AB9" w:rsidRDefault="0014598F" w:rsidP="005164E7">
      <w:pPr>
        <w:rPr>
          <w:b/>
          <w:sz w:val="28"/>
          <w:szCs w:val="28"/>
        </w:rPr>
      </w:pPr>
    </w:p>
    <w:p w14:paraId="3E182000" w14:textId="309EE558" w:rsidR="00DA3A01" w:rsidRPr="00C37AB9" w:rsidRDefault="00C37AB9" w:rsidP="005164E7">
      <w:pPr>
        <w:rPr>
          <w:bCs/>
        </w:rPr>
      </w:pPr>
      <w:r w:rsidRPr="00C37AB9">
        <w:rPr>
          <w:bCs/>
        </w:rPr>
        <w:t xml:space="preserve"> </w:t>
      </w:r>
    </w:p>
    <w:sectPr w:rsidR="00DA3A01" w:rsidRPr="00C37AB9" w:rsidSect="005164E7">
      <w:headerReference w:type="default" r:id="rId7"/>
      <w:footerReference w:type="default" r:id="rId8"/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BC8FB" w14:textId="77777777" w:rsidR="00162FB0" w:rsidRDefault="00162FB0" w:rsidP="00E040B8">
      <w:pPr>
        <w:spacing w:after="0" w:line="240" w:lineRule="auto"/>
      </w:pPr>
      <w:r>
        <w:separator/>
      </w:r>
    </w:p>
  </w:endnote>
  <w:endnote w:type="continuationSeparator" w:id="0">
    <w:p w14:paraId="3CDCEC6D" w14:textId="77777777" w:rsidR="00162FB0" w:rsidRDefault="00162FB0" w:rsidP="00E040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C2264" w14:textId="77777777" w:rsidR="00E040B8" w:rsidRPr="00E040B8" w:rsidRDefault="00E040B8">
    <w:pPr>
      <w:pStyle w:val="Footer"/>
      <w:jc w:val="center"/>
      <w:rPr>
        <w:caps/>
        <w:noProof/>
        <w:color w:val="000000" w:themeColor="text1"/>
      </w:rPr>
    </w:pPr>
    <w:r w:rsidRPr="00E040B8">
      <w:rPr>
        <w:caps/>
        <w:color w:val="000000" w:themeColor="text1"/>
      </w:rPr>
      <w:fldChar w:fldCharType="begin"/>
    </w:r>
    <w:r w:rsidRPr="00E040B8">
      <w:rPr>
        <w:caps/>
        <w:color w:val="000000" w:themeColor="text1"/>
      </w:rPr>
      <w:instrText xml:space="preserve"> PAGE   \* MERGEFORMAT </w:instrText>
    </w:r>
    <w:r w:rsidRPr="00E040B8">
      <w:rPr>
        <w:caps/>
        <w:color w:val="000000" w:themeColor="text1"/>
      </w:rPr>
      <w:fldChar w:fldCharType="separate"/>
    </w:r>
    <w:r w:rsidRPr="00E040B8">
      <w:rPr>
        <w:caps/>
        <w:noProof/>
        <w:color w:val="000000" w:themeColor="text1"/>
      </w:rPr>
      <w:t>2</w:t>
    </w:r>
    <w:r w:rsidRPr="00E040B8">
      <w:rPr>
        <w:caps/>
        <w:noProof/>
        <w:color w:val="000000" w:themeColor="text1"/>
      </w:rPr>
      <w:fldChar w:fldCharType="end"/>
    </w:r>
  </w:p>
  <w:p w14:paraId="5AEBF860" w14:textId="77777777" w:rsidR="00E040B8" w:rsidRDefault="00E040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AB60C" w14:textId="77777777" w:rsidR="00162FB0" w:rsidRDefault="00162FB0" w:rsidP="00E040B8">
      <w:pPr>
        <w:spacing w:after="0" w:line="240" w:lineRule="auto"/>
      </w:pPr>
      <w:r>
        <w:separator/>
      </w:r>
    </w:p>
  </w:footnote>
  <w:footnote w:type="continuationSeparator" w:id="0">
    <w:p w14:paraId="24045429" w14:textId="77777777" w:rsidR="00162FB0" w:rsidRDefault="00162FB0" w:rsidP="00E040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A6C3E" w14:textId="17D9367F" w:rsidR="002D1916" w:rsidRDefault="002D1916" w:rsidP="002D1916">
    <w:pPr>
      <w:pStyle w:val="Header"/>
      <w:jc w:val="right"/>
    </w:pPr>
    <w:r w:rsidRPr="00B64591">
      <w:rPr>
        <w:noProof/>
      </w:rPr>
      <w:drawing>
        <wp:inline distT="0" distB="0" distL="0" distR="0" wp14:anchorId="030C67A1" wp14:editId="0DF03587">
          <wp:extent cx="2419350" cy="447675"/>
          <wp:effectExtent l="0" t="0" r="0" b="9525"/>
          <wp:docPr id="1" name="image1.png" descr="EHU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EHU Logo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419350" cy="447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7288D"/>
    <w:multiLevelType w:val="hybridMultilevel"/>
    <w:tmpl w:val="54325A2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230806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NTQ2NzK2MDSztDBQ0lEKTi0uzszPAykwqgUAx5IrgCwAAAA="/>
  </w:docVars>
  <w:rsids>
    <w:rsidRoot w:val="00A401A2"/>
    <w:rsid w:val="000B5725"/>
    <w:rsid w:val="000D2029"/>
    <w:rsid w:val="00132B0A"/>
    <w:rsid w:val="00141CE8"/>
    <w:rsid w:val="0014598F"/>
    <w:rsid w:val="00162FB0"/>
    <w:rsid w:val="001B6AD1"/>
    <w:rsid w:val="001B7060"/>
    <w:rsid w:val="00227BE3"/>
    <w:rsid w:val="002346E3"/>
    <w:rsid w:val="002D1916"/>
    <w:rsid w:val="002D7877"/>
    <w:rsid w:val="003546F7"/>
    <w:rsid w:val="00393946"/>
    <w:rsid w:val="003E78B2"/>
    <w:rsid w:val="003F7916"/>
    <w:rsid w:val="00430EEE"/>
    <w:rsid w:val="00434BE9"/>
    <w:rsid w:val="00465B21"/>
    <w:rsid w:val="004804C2"/>
    <w:rsid w:val="005164E7"/>
    <w:rsid w:val="00566389"/>
    <w:rsid w:val="005E68B1"/>
    <w:rsid w:val="00615AF2"/>
    <w:rsid w:val="00644061"/>
    <w:rsid w:val="00677482"/>
    <w:rsid w:val="00687365"/>
    <w:rsid w:val="00692297"/>
    <w:rsid w:val="006F16B1"/>
    <w:rsid w:val="007166A6"/>
    <w:rsid w:val="00740346"/>
    <w:rsid w:val="00754331"/>
    <w:rsid w:val="007800ED"/>
    <w:rsid w:val="007829E3"/>
    <w:rsid w:val="00796DE2"/>
    <w:rsid w:val="00833FD2"/>
    <w:rsid w:val="00877951"/>
    <w:rsid w:val="008917E4"/>
    <w:rsid w:val="008A278F"/>
    <w:rsid w:val="008A2FDF"/>
    <w:rsid w:val="00995CCB"/>
    <w:rsid w:val="00A1403B"/>
    <w:rsid w:val="00A3087F"/>
    <w:rsid w:val="00A401A2"/>
    <w:rsid w:val="00A53A10"/>
    <w:rsid w:val="00A54EEF"/>
    <w:rsid w:val="00A6615D"/>
    <w:rsid w:val="00A72BC9"/>
    <w:rsid w:val="00A943B1"/>
    <w:rsid w:val="00AD6835"/>
    <w:rsid w:val="00B27771"/>
    <w:rsid w:val="00B32483"/>
    <w:rsid w:val="00B3355C"/>
    <w:rsid w:val="00B36885"/>
    <w:rsid w:val="00B64591"/>
    <w:rsid w:val="00B904CC"/>
    <w:rsid w:val="00BF5B3C"/>
    <w:rsid w:val="00C225F1"/>
    <w:rsid w:val="00C2363D"/>
    <w:rsid w:val="00C37AB9"/>
    <w:rsid w:val="00C60A77"/>
    <w:rsid w:val="00CA4312"/>
    <w:rsid w:val="00CB363C"/>
    <w:rsid w:val="00CD5E97"/>
    <w:rsid w:val="00D369BF"/>
    <w:rsid w:val="00D46344"/>
    <w:rsid w:val="00DA2906"/>
    <w:rsid w:val="00DA3A01"/>
    <w:rsid w:val="00DE083D"/>
    <w:rsid w:val="00DE1756"/>
    <w:rsid w:val="00E040B8"/>
    <w:rsid w:val="00E24972"/>
    <w:rsid w:val="00E3355C"/>
    <w:rsid w:val="00E71C37"/>
    <w:rsid w:val="00EF1769"/>
    <w:rsid w:val="00F032F2"/>
    <w:rsid w:val="00F04132"/>
    <w:rsid w:val="00F22E2A"/>
    <w:rsid w:val="00F26638"/>
    <w:rsid w:val="00F31B0C"/>
    <w:rsid w:val="00F74AE8"/>
    <w:rsid w:val="00F76324"/>
    <w:rsid w:val="00FE24C7"/>
    <w:rsid w:val="00FE4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8A85A"/>
  <w15:chartTrackingRefBased/>
  <w15:docId w15:val="{35956718-BD76-4F5B-A495-9D1FDC3DD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4591"/>
    <w:pPr>
      <w:outlineLvl w:val="0"/>
    </w:pPr>
    <w:rPr>
      <w:rFonts w:ascii="Arial" w:hAnsi="Arial" w:cs="Arial"/>
      <w:b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6885"/>
    <w:rPr>
      <w:color w:val="0000FF"/>
      <w:u w:val="single"/>
    </w:rPr>
  </w:style>
  <w:style w:type="paragraph" w:styleId="NoSpacing">
    <w:name w:val="No Spacing"/>
    <w:uiPriority w:val="1"/>
    <w:qFormat/>
    <w:rsid w:val="00B36885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687365"/>
    <w:pPr>
      <w:ind w:left="720"/>
      <w:contextualSpacing/>
    </w:pPr>
  </w:style>
  <w:style w:type="table" w:styleId="TableGrid">
    <w:name w:val="Table Grid"/>
    <w:basedOn w:val="TableNormal"/>
    <w:uiPriority w:val="39"/>
    <w:rsid w:val="00995C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040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0B8"/>
  </w:style>
  <w:style w:type="paragraph" w:styleId="Footer">
    <w:name w:val="footer"/>
    <w:basedOn w:val="Normal"/>
    <w:link w:val="FooterChar"/>
    <w:uiPriority w:val="99"/>
    <w:unhideWhenUsed/>
    <w:rsid w:val="00E040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0B8"/>
  </w:style>
  <w:style w:type="character" w:customStyle="1" w:styleId="Heading1Char">
    <w:name w:val="Heading 1 Char"/>
    <w:basedOn w:val="DefaultParagraphFont"/>
    <w:link w:val="Heading1"/>
    <w:uiPriority w:val="9"/>
    <w:rsid w:val="00B64591"/>
    <w:rPr>
      <w:rFonts w:ascii="Arial" w:hAnsi="Arial" w:cs="Arial"/>
      <w:b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Ferdinand</dc:creator>
  <cp:keywords/>
  <dc:description/>
  <cp:lastModifiedBy>Colin Marshall</cp:lastModifiedBy>
  <cp:revision>6</cp:revision>
  <dcterms:created xsi:type="dcterms:W3CDTF">2021-10-01T10:12:00Z</dcterms:created>
  <dcterms:modified xsi:type="dcterms:W3CDTF">2023-12-21T10:35:00Z</dcterms:modified>
</cp:coreProperties>
</file>